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6C0DD1" w14:textId="63049100" w:rsidR="00080354" w:rsidRPr="0040738E" w:rsidRDefault="004C5A24" w:rsidP="0040738E">
      <w:pPr>
        <w:widowControl w:val="0"/>
        <w:spacing w:after="0" w:line="360" w:lineRule="auto"/>
        <w:ind w:left="-284"/>
        <w:jc w:val="right"/>
        <w:rPr>
          <w:rFonts w:eastAsia="Times New Roman" w:cstheme="minorHAnsi"/>
          <w:lang w:eastAsia="pl-PL"/>
        </w:rPr>
      </w:pPr>
      <w:r w:rsidRPr="0040738E">
        <w:rPr>
          <w:rFonts w:eastAsia="Times New Roman" w:cstheme="minorHAnsi"/>
          <w:snapToGrid w:val="0"/>
          <w:lang w:eastAsia="pl-PL"/>
        </w:rPr>
        <w:t>Zawoja</w:t>
      </w:r>
      <w:r w:rsidR="00080354" w:rsidRPr="0040738E">
        <w:rPr>
          <w:rFonts w:eastAsia="Times New Roman" w:cstheme="minorHAnsi"/>
          <w:snapToGrid w:val="0"/>
          <w:lang w:eastAsia="pl-PL"/>
        </w:rPr>
        <w:t xml:space="preserve">, dnia </w:t>
      </w:r>
      <w:r w:rsidR="0040738E" w:rsidRPr="0040738E">
        <w:rPr>
          <w:rFonts w:eastAsia="Times New Roman" w:cstheme="minorHAnsi"/>
          <w:snapToGrid w:val="0"/>
          <w:lang w:eastAsia="pl-PL"/>
        </w:rPr>
        <w:t>03</w:t>
      </w:r>
      <w:r w:rsidR="00080354" w:rsidRPr="0040738E">
        <w:rPr>
          <w:rFonts w:eastAsia="Times New Roman" w:cstheme="minorHAnsi"/>
          <w:snapToGrid w:val="0"/>
          <w:lang w:eastAsia="pl-PL"/>
        </w:rPr>
        <w:t>.</w:t>
      </w:r>
      <w:r w:rsidR="0040738E" w:rsidRPr="0040738E">
        <w:rPr>
          <w:rFonts w:eastAsia="Times New Roman" w:cstheme="minorHAnsi"/>
          <w:snapToGrid w:val="0"/>
          <w:lang w:eastAsia="pl-PL"/>
        </w:rPr>
        <w:t>02</w:t>
      </w:r>
      <w:r w:rsidR="00FF42B5" w:rsidRPr="0040738E">
        <w:rPr>
          <w:rFonts w:eastAsia="Times New Roman" w:cstheme="minorHAnsi"/>
          <w:snapToGrid w:val="0"/>
          <w:lang w:eastAsia="pl-PL"/>
        </w:rPr>
        <w:t>.2022</w:t>
      </w:r>
      <w:r w:rsidR="00080354" w:rsidRPr="0040738E">
        <w:rPr>
          <w:rFonts w:eastAsia="Times New Roman" w:cstheme="minorHAnsi"/>
          <w:snapToGrid w:val="0"/>
          <w:lang w:eastAsia="pl-PL"/>
        </w:rPr>
        <w:t xml:space="preserve"> r.</w:t>
      </w:r>
    </w:p>
    <w:p w14:paraId="6A5AEDE7" w14:textId="77777777" w:rsidR="00080354" w:rsidRPr="0040738E" w:rsidRDefault="00080354" w:rsidP="0040738E">
      <w:pPr>
        <w:widowControl w:val="0"/>
        <w:spacing w:after="0" w:line="360" w:lineRule="auto"/>
        <w:ind w:left="-284"/>
        <w:jc w:val="right"/>
        <w:rPr>
          <w:rFonts w:eastAsia="Times New Roman" w:cstheme="minorHAnsi"/>
          <w:lang w:eastAsia="pl-PL"/>
        </w:rPr>
      </w:pPr>
    </w:p>
    <w:p w14:paraId="3D65B519" w14:textId="77777777" w:rsidR="00080354" w:rsidRPr="0040738E" w:rsidRDefault="00080354" w:rsidP="0040738E">
      <w:pPr>
        <w:spacing w:after="0" w:line="360" w:lineRule="auto"/>
        <w:rPr>
          <w:rFonts w:eastAsia="Times New Roman" w:cstheme="minorHAnsi"/>
          <w:b/>
          <w:snapToGrid w:val="0"/>
          <w:lang w:eastAsia="pl-PL"/>
        </w:rPr>
      </w:pPr>
      <w:r w:rsidRPr="0040738E">
        <w:rPr>
          <w:rFonts w:eastAsia="Times New Roman" w:cstheme="minorHAnsi"/>
          <w:b/>
          <w:snapToGrid w:val="0"/>
          <w:lang w:eastAsia="pl-PL"/>
        </w:rPr>
        <w:t>Zamawiający:</w:t>
      </w:r>
    </w:p>
    <w:p w14:paraId="3AFD9608" w14:textId="77777777" w:rsidR="00FF42B5" w:rsidRPr="0040738E" w:rsidRDefault="00FF42B5" w:rsidP="0040738E">
      <w:pPr>
        <w:widowControl w:val="0"/>
        <w:spacing w:after="0" w:line="360" w:lineRule="auto"/>
        <w:ind w:left="5664" w:hanging="5664"/>
        <w:jc w:val="both"/>
        <w:rPr>
          <w:rFonts w:eastAsia="Calibri" w:cstheme="minorHAnsi"/>
          <w:b/>
          <w:spacing w:val="-2"/>
        </w:rPr>
      </w:pPr>
      <w:r w:rsidRPr="0040738E">
        <w:rPr>
          <w:rFonts w:eastAsia="Calibri" w:cstheme="minorHAnsi"/>
          <w:b/>
          <w:spacing w:val="-2"/>
        </w:rPr>
        <w:t>Gmina Zawoja</w:t>
      </w:r>
    </w:p>
    <w:p w14:paraId="62D60590" w14:textId="764C656B" w:rsidR="0020799D" w:rsidRPr="0040738E" w:rsidRDefault="00FF42B5" w:rsidP="0040738E">
      <w:pPr>
        <w:widowControl w:val="0"/>
        <w:spacing w:after="0" w:line="360" w:lineRule="auto"/>
        <w:ind w:left="5664" w:hanging="5664"/>
        <w:jc w:val="both"/>
        <w:rPr>
          <w:rFonts w:eastAsia="Calibri" w:cstheme="minorHAnsi"/>
          <w:b/>
          <w:color w:val="000000"/>
        </w:rPr>
      </w:pPr>
      <w:r w:rsidRPr="0040738E">
        <w:rPr>
          <w:rFonts w:eastAsia="Calibri" w:cstheme="minorHAnsi"/>
          <w:b/>
          <w:spacing w:val="-2"/>
        </w:rPr>
        <w:t>34-222 Zawoja 1307</w:t>
      </w:r>
      <w:r w:rsidR="0020799D" w:rsidRPr="0040738E">
        <w:rPr>
          <w:rFonts w:eastAsia="Calibri" w:cstheme="minorHAnsi"/>
          <w:b/>
        </w:rPr>
        <w:t xml:space="preserve"> </w:t>
      </w:r>
    </w:p>
    <w:p w14:paraId="6C808BDC" w14:textId="77777777" w:rsidR="0020799D" w:rsidRPr="0040738E" w:rsidRDefault="00FB250F" w:rsidP="0040738E">
      <w:pPr>
        <w:autoSpaceDE w:val="0"/>
        <w:autoSpaceDN w:val="0"/>
        <w:spacing w:before="240" w:after="0" w:line="360" w:lineRule="auto"/>
        <w:jc w:val="center"/>
        <w:rPr>
          <w:rFonts w:cstheme="minorHAnsi"/>
          <w:b/>
          <w:bCs/>
          <w:lang w:eastAsia="pl-PL"/>
        </w:rPr>
      </w:pPr>
      <w:r w:rsidRPr="0040738E">
        <w:rPr>
          <w:rFonts w:cstheme="minorHAnsi"/>
          <w:b/>
          <w:bCs/>
          <w:lang w:eastAsia="pl-PL"/>
        </w:rPr>
        <w:t xml:space="preserve">INFORMACJA </w:t>
      </w:r>
      <w:r w:rsidR="00874A33" w:rsidRPr="0040738E">
        <w:rPr>
          <w:rFonts w:cstheme="minorHAnsi"/>
          <w:b/>
          <w:bCs/>
          <w:lang w:eastAsia="pl-PL"/>
        </w:rPr>
        <w:t xml:space="preserve">Z OTWARCIA OFERT </w:t>
      </w:r>
    </w:p>
    <w:p w14:paraId="1A82679E" w14:textId="77777777" w:rsidR="0020799D" w:rsidRPr="0040738E" w:rsidRDefault="0020799D" w:rsidP="0040738E">
      <w:pPr>
        <w:spacing w:after="0" w:line="360" w:lineRule="auto"/>
        <w:jc w:val="both"/>
        <w:rPr>
          <w:rFonts w:eastAsia="Times New Roman" w:cstheme="minorHAnsi"/>
          <w:b/>
          <w:lang w:eastAsia="pl-PL"/>
        </w:rPr>
      </w:pPr>
    </w:p>
    <w:p w14:paraId="3937FC77" w14:textId="77777777" w:rsidR="00E73006" w:rsidRDefault="0020799D" w:rsidP="00E73006">
      <w:pPr>
        <w:pStyle w:val="Default"/>
      </w:pPr>
      <w:r w:rsidRPr="0040738E">
        <w:rPr>
          <w:rFonts w:asciiTheme="minorHAnsi" w:eastAsia="Calibri" w:hAnsiTheme="minorHAnsi" w:cstheme="minorHAnsi"/>
          <w:b/>
          <w:sz w:val="22"/>
          <w:szCs w:val="22"/>
        </w:rPr>
        <w:t>Dotyczy:</w:t>
      </w:r>
      <w:r w:rsidRPr="0040738E">
        <w:rPr>
          <w:rFonts w:asciiTheme="minorHAnsi" w:eastAsia="Calibri" w:hAnsiTheme="minorHAnsi" w:cstheme="minorHAnsi"/>
          <w:sz w:val="22"/>
          <w:szCs w:val="22"/>
        </w:rPr>
        <w:t xml:space="preserve"> </w:t>
      </w:r>
    </w:p>
    <w:p w14:paraId="17CDD312" w14:textId="33DD4051" w:rsidR="0020799D" w:rsidRPr="0040738E" w:rsidRDefault="00E73006" w:rsidP="00E73006">
      <w:pPr>
        <w:spacing w:before="240" w:after="120" w:line="360" w:lineRule="auto"/>
        <w:jc w:val="both"/>
        <w:rPr>
          <w:rFonts w:eastAsia="Calibri" w:cstheme="minorHAnsi"/>
          <w:bCs/>
        </w:rPr>
      </w:pPr>
      <w:r>
        <w:t xml:space="preserve"> </w:t>
      </w:r>
      <w:r>
        <w:rPr>
          <w:b/>
          <w:bCs/>
          <w:sz w:val="23"/>
          <w:szCs w:val="23"/>
        </w:rPr>
        <w:t>Zakup samochodu specjalistycznego ciężarowego z zabudową hakową</w:t>
      </w:r>
      <w:r w:rsidR="003D5ACC" w:rsidRPr="0040738E">
        <w:rPr>
          <w:rFonts w:eastAsia="Calibri" w:cstheme="minorHAnsi"/>
          <w:bCs/>
        </w:rPr>
        <w:t xml:space="preserve">; </w:t>
      </w:r>
    </w:p>
    <w:p w14:paraId="4E2715A2" w14:textId="77777777" w:rsidR="0020799D" w:rsidRPr="0040738E" w:rsidRDefault="0020799D" w:rsidP="0040738E">
      <w:pPr>
        <w:widowControl w:val="0"/>
        <w:spacing w:after="0" w:line="360" w:lineRule="auto"/>
        <w:jc w:val="both"/>
        <w:rPr>
          <w:rFonts w:eastAsia="Times New Roman" w:cstheme="minorHAnsi"/>
          <w:b/>
          <w:color w:val="002060"/>
          <w:lang w:eastAsia="pl-PL"/>
        </w:rPr>
      </w:pPr>
    </w:p>
    <w:p w14:paraId="4C75B541" w14:textId="41DFA9C5" w:rsidR="0020799D" w:rsidRPr="0040738E" w:rsidRDefault="008E7063" w:rsidP="0040738E">
      <w:pPr>
        <w:widowControl w:val="0"/>
        <w:spacing w:after="0" w:line="360" w:lineRule="auto"/>
        <w:ind w:firstLine="284"/>
        <w:jc w:val="both"/>
        <w:rPr>
          <w:rFonts w:eastAsia="Calibri" w:cstheme="minorHAnsi"/>
        </w:rPr>
      </w:pPr>
      <w:r w:rsidRPr="0040738E">
        <w:rPr>
          <w:rFonts w:eastAsia="Calibri" w:cstheme="minorHAnsi"/>
        </w:rPr>
        <w:t>Działając na podstawie art. 222 ust. 5</w:t>
      </w:r>
      <w:r w:rsidR="00FB250F" w:rsidRPr="0040738E">
        <w:rPr>
          <w:rFonts w:eastAsia="Calibri" w:cstheme="minorHAnsi"/>
        </w:rPr>
        <w:t xml:space="preserve"> </w:t>
      </w:r>
      <w:r w:rsidR="0020799D" w:rsidRPr="0040738E">
        <w:rPr>
          <w:rFonts w:eastAsia="Calibri" w:cstheme="minorHAnsi"/>
        </w:rPr>
        <w:t xml:space="preserve">ustawy z </w:t>
      </w:r>
      <w:r w:rsidR="009F4875" w:rsidRPr="0040738E">
        <w:rPr>
          <w:rFonts w:eastAsia="Calibri" w:cstheme="minorHAnsi"/>
        </w:rPr>
        <w:t xml:space="preserve">dnia </w:t>
      </w:r>
      <w:r w:rsidR="0020799D" w:rsidRPr="0040738E">
        <w:rPr>
          <w:rFonts w:eastAsia="Calibri" w:cstheme="minorHAnsi"/>
        </w:rPr>
        <w:t>11 września 2019 r</w:t>
      </w:r>
      <w:r w:rsidR="00626C02" w:rsidRPr="0040738E">
        <w:rPr>
          <w:rFonts w:eastAsia="Calibri" w:cstheme="minorHAnsi"/>
        </w:rPr>
        <w:t xml:space="preserve">. – </w:t>
      </w:r>
      <w:r w:rsidR="0020799D" w:rsidRPr="0040738E">
        <w:rPr>
          <w:rFonts w:eastAsia="Calibri" w:cstheme="minorHAnsi"/>
        </w:rPr>
        <w:t>Prawo zamówień publicznych (Dz.U. poz. 2019</w:t>
      </w:r>
      <w:r w:rsidR="003D5ACC" w:rsidRPr="0040738E">
        <w:rPr>
          <w:rFonts w:eastAsia="Calibri" w:cstheme="minorHAnsi"/>
        </w:rPr>
        <w:t xml:space="preserve"> ze zm.</w:t>
      </w:r>
      <w:r w:rsidR="0020799D" w:rsidRPr="0040738E">
        <w:rPr>
          <w:rFonts w:eastAsia="Calibri" w:cstheme="minorHAnsi"/>
        </w:rPr>
        <w:t>), zamawiając</w:t>
      </w:r>
      <w:r w:rsidR="00FF42B5" w:rsidRPr="0040738E">
        <w:rPr>
          <w:rFonts w:eastAsia="Calibri" w:cstheme="minorHAnsi"/>
        </w:rPr>
        <w:t>y</w:t>
      </w:r>
      <w:r w:rsidR="0020799D" w:rsidRPr="0040738E">
        <w:rPr>
          <w:rFonts w:eastAsia="Calibri" w:cstheme="minorHAnsi"/>
        </w:rPr>
        <w:t xml:space="preserve"> </w:t>
      </w:r>
      <w:r w:rsidR="00FB250F" w:rsidRPr="0040738E">
        <w:rPr>
          <w:rFonts w:eastAsia="Calibri" w:cstheme="minorHAnsi"/>
        </w:rPr>
        <w:t xml:space="preserve">informuje, że </w:t>
      </w:r>
      <w:r w:rsidRPr="0040738E">
        <w:rPr>
          <w:rFonts w:eastAsia="Calibri" w:cstheme="minorHAnsi"/>
        </w:rPr>
        <w:t>w postępowaniu wpłynęły następujące oferty:</w:t>
      </w:r>
    </w:p>
    <w:p w14:paraId="5AB74A70" w14:textId="0F8401D0" w:rsidR="008E7063" w:rsidRPr="0040738E" w:rsidRDefault="008E7063" w:rsidP="0040738E">
      <w:pPr>
        <w:widowControl w:val="0"/>
        <w:spacing w:after="0" w:line="360" w:lineRule="auto"/>
        <w:jc w:val="both"/>
        <w:rPr>
          <w:rFonts w:eastAsia="Calibri" w:cstheme="minorHAnsi"/>
        </w:rPr>
      </w:pPr>
    </w:p>
    <w:p w14:paraId="56464B3F" w14:textId="24013429" w:rsidR="007A19B8" w:rsidRPr="0040738E" w:rsidRDefault="007A19B8" w:rsidP="0040738E">
      <w:pPr>
        <w:widowControl w:val="0"/>
        <w:spacing w:before="120" w:after="120" w:line="360" w:lineRule="auto"/>
        <w:jc w:val="center"/>
        <w:rPr>
          <w:rFonts w:eastAsia="Calibri" w:cstheme="minorHAnsi"/>
          <w:b/>
          <w:bCs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14"/>
        <w:gridCol w:w="3871"/>
        <w:gridCol w:w="2322"/>
        <w:gridCol w:w="1955"/>
      </w:tblGrid>
      <w:tr w:rsidR="0040738E" w:rsidRPr="0040738E" w14:paraId="459CDF66" w14:textId="7866E876" w:rsidTr="0040738E">
        <w:tc>
          <w:tcPr>
            <w:tcW w:w="914" w:type="dxa"/>
            <w:vAlign w:val="center"/>
          </w:tcPr>
          <w:p w14:paraId="44AFA3FF" w14:textId="0949C9D9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  <w:b/>
              </w:rPr>
            </w:pPr>
            <w:r w:rsidRPr="0040738E">
              <w:rPr>
                <w:rFonts w:eastAsia="Calibri" w:cstheme="minorHAnsi"/>
                <w:b/>
              </w:rPr>
              <w:t>Numer oferty</w:t>
            </w:r>
          </w:p>
        </w:tc>
        <w:tc>
          <w:tcPr>
            <w:tcW w:w="3871" w:type="dxa"/>
            <w:vAlign w:val="center"/>
          </w:tcPr>
          <w:p w14:paraId="7F1D81CD" w14:textId="77777777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  <w:b/>
              </w:rPr>
            </w:pPr>
            <w:r w:rsidRPr="0040738E">
              <w:rPr>
                <w:rFonts w:eastAsia="Calibri" w:cstheme="minorHAnsi"/>
                <w:b/>
              </w:rPr>
              <w:t xml:space="preserve">Wykonawca </w:t>
            </w:r>
          </w:p>
          <w:p w14:paraId="21334A66" w14:textId="084FF959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  <w:b/>
              </w:rPr>
            </w:pPr>
            <w:r w:rsidRPr="0040738E">
              <w:rPr>
                <w:rFonts w:eastAsia="Calibri" w:cstheme="minorHAnsi"/>
                <w:b/>
              </w:rPr>
              <w:t>(nazwa i adres)</w:t>
            </w:r>
          </w:p>
        </w:tc>
        <w:tc>
          <w:tcPr>
            <w:tcW w:w="2322" w:type="dxa"/>
            <w:vAlign w:val="center"/>
          </w:tcPr>
          <w:p w14:paraId="47B9FFF3" w14:textId="04FAB0BE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  <w:b/>
              </w:rPr>
            </w:pPr>
            <w:r w:rsidRPr="0040738E">
              <w:rPr>
                <w:rFonts w:eastAsia="Calibri" w:cstheme="minorHAnsi"/>
                <w:b/>
              </w:rPr>
              <w:t>Cena</w:t>
            </w:r>
          </w:p>
        </w:tc>
        <w:tc>
          <w:tcPr>
            <w:tcW w:w="1955" w:type="dxa"/>
          </w:tcPr>
          <w:p w14:paraId="1EF0F0DA" w14:textId="7EF9174D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  <w:b/>
              </w:rPr>
            </w:pPr>
            <w:r w:rsidRPr="0040738E">
              <w:rPr>
                <w:rFonts w:eastAsia="Calibri" w:cstheme="minorHAnsi"/>
                <w:b/>
              </w:rPr>
              <w:t xml:space="preserve">Gwarancja </w:t>
            </w:r>
          </w:p>
        </w:tc>
      </w:tr>
      <w:tr w:rsidR="0040738E" w:rsidRPr="0040738E" w14:paraId="4497777E" w14:textId="1C54A9F3" w:rsidTr="0040738E">
        <w:tc>
          <w:tcPr>
            <w:tcW w:w="914" w:type="dxa"/>
            <w:vAlign w:val="center"/>
          </w:tcPr>
          <w:p w14:paraId="0EFB92D4" w14:textId="16E4AA48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 w:rsidRPr="0040738E">
              <w:rPr>
                <w:rFonts w:eastAsia="Calibri" w:cstheme="minorHAnsi"/>
              </w:rPr>
              <w:t>1</w:t>
            </w:r>
          </w:p>
        </w:tc>
        <w:tc>
          <w:tcPr>
            <w:tcW w:w="3871" w:type="dxa"/>
            <w:vAlign w:val="center"/>
          </w:tcPr>
          <w:p w14:paraId="565C54FF" w14:textId="77777777" w:rsidR="0040738E" w:rsidRDefault="00142524" w:rsidP="0040738E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Mercedes </w:t>
            </w:r>
            <w:proofErr w:type="spellStart"/>
            <w:r>
              <w:rPr>
                <w:rFonts w:cstheme="minorHAnsi"/>
                <w:bCs/>
              </w:rPr>
              <w:t>Martruck</w:t>
            </w:r>
            <w:proofErr w:type="spellEnd"/>
            <w:r>
              <w:rPr>
                <w:rFonts w:cstheme="minorHAnsi"/>
                <w:bCs/>
              </w:rPr>
              <w:t xml:space="preserve"> Pojazdy Specjalistyczne Sp. z o.o.</w:t>
            </w:r>
          </w:p>
          <w:p w14:paraId="6CBE5F06" w14:textId="77777777" w:rsidR="00142524" w:rsidRDefault="00142524" w:rsidP="0040738E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Ul. Ks. J </w:t>
            </w:r>
            <w:proofErr w:type="spellStart"/>
            <w:r>
              <w:rPr>
                <w:rFonts w:cstheme="minorHAnsi"/>
                <w:bCs/>
              </w:rPr>
              <w:t>Londzina</w:t>
            </w:r>
            <w:proofErr w:type="spellEnd"/>
            <w:r>
              <w:rPr>
                <w:rFonts w:cstheme="minorHAnsi"/>
                <w:bCs/>
              </w:rPr>
              <w:t xml:space="preserve"> 47,</w:t>
            </w:r>
          </w:p>
          <w:p w14:paraId="643C882F" w14:textId="4AA32BE8" w:rsidR="00142524" w:rsidRPr="0040738E" w:rsidRDefault="00142524" w:rsidP="0040738E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43- 382 Bielsko - Biała</w:t>
            </w:r>
          </w:p>
        </w:tc>
        <w:tc>
          <w:tcPr>
            <w:tcW w:w="2322" w:type="dxa"/>
            <w:vAlign w:val="center"/>
          </w:tcPr>
          <w:p w14:paraId="0141639F" w14:textId="14E6EFC3" w:rsidR="0040738E" w:rsidRPr="0040738E" w:rsidRDefault="00142524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552 270,00</w:t>
            </w:r>
            <w:r w:rsidR="0040738E" w:rsidRPr="0040738E">
              <w:rPr>
                <w:rFonts w:eastAsia="Calibri" w:cstheme="minorHAnsi"/>
              </w:rPr>
              <w:t xml:space="preserve"> zł</w:t>
            </w:r>
          </w:p>
        </w:tc>
        <w:tc>
          <w:tcPr>
            <w:tcW w:w="1955" w:type="dxa"/>
          </w:tcPr>
          <w:p w14:paraId="2EDC6D74" w14:textId="77777777" w:rsidR="00E73006" w:rsidRDefault="00E73006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</w:p>
          <w:p w14:paraId="77087F14" w14:textId="34FFE613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 w:rsidRPr="0040738E">
              <w:rPr>
                <w:rFonts w:eastAsia="Calibri" w:cstheme="minorHAnsi"/>
              </w:rPr>
              <w:t>36 m-</w:t>
            </w:r>
            <w:proofErr w:type="spellStart"/>
            <w:r w:rsidRPr="0040738E">
              <w:rPr>
                <w:rFonts w:eastAsia="Calibri" w:cstheme="minorHAnsi"/>
              </w:rPr>
              <w:t>cy</w:t>
            </w:r>
            <w:proofErr w:type="spellEnd"/>
          </w:p>
        </w:tc>
      </w:tr>
      <w:tr w:rsidR="0040738E" w:rsidRPr="0040738E" w14:paraId="1EAB21EC" w14:textId="1C001E20" w:rsidTr="0040738E">
        <w:tc>
          <w:tcPr>
            <w:tcW w:w="914" w:type="dxa"/>
            <w:vAlign w:val="center"/>
          </w:tcPr>
          <w:p w14:paraId="0282BC2C" w14:textId="5E505394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 w:rsidRPr="0040738E">
              <w:rPr>
                <w:rFonts w:eastAsia="Calibri" w:cstheme="minorHAnsi"/>
              </w:rPr>
              <w:t>2</w:t>
            </w:r>
          </w:p>
        </w:tc>
        <w:tc>
          <w:tcPr>
            <w:tcW w:w="3871" w:type="dxa"/>
            <w:vAlign w:val="center"/>
          </w:tcPr>
          <w:p w14:paraId="1366B626" w14:textId="385A55A7" w:rsidR="00142524" w:rsidRDefault="00142524" w:rsidP="0040738E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142524">
              <w:rPr>
                <w:rFonts w:cstheme="minorHAnsi"/>
                <w:bCs/>
              </w:rPr>
              <w:t xml:space="preserve">Sommer Sp. z o.o., </w:t>
            </w:r>
            <w:r w:rsidRPr="00142524">
              <w:rPr>
                <w:rFonts w:cstheme="minorHAnsi"/>
                <w:bCs/>
              </w:rPr>
              <w:t>ul. Poznańska 39</w:t>
            </w:r>
            <w:r>
              <w:rPr>
                <w:rFonts w:cstheme="minorHAnsi"/>
                <w:bCs/>
              </w:rPr>
              <w:t xml:space="preserve">, </w:t>
            </w:r>
          </w:p>
          <w:p w14:paraId="6C79A4F2" w14:textId="61FB91B3" w:rsidR="0040738E" w:rsidRPr="0040738E" w:rsidRDefault="00142524" w:rsidP="00142524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142524">
              <w:rPr>
                <w:rFonts w:cstheme="minorHAnsi"/>
                <w:bCs/>
              </w:rPr>
              <w:t xml:space="preserve">76-200 Słupsk </w:t>
            </w:r>
          </w:p>
        </w:tc>
        <w:tc>
          <w:tcPr>
            <w:tcW w:w="2322" w:type="dxa"/>
            <w:vAlign w:val="center"/>
          </w:tcPr>
          <w:p w14:paraId="11B9C444" w14:textId="5E242126" w:rsidR="0040738E" w:rsidRPr="0040738E" w:rsidRDefault="00142524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522 750</w:t>
            </w:r>
            <w:r w:rsidR="0040738E" w:rsidRPr="0040738E">
              <w:rPr>
                <w:rFonts w:eastAsia="Calibri" w:cstheme="minorHAnsi"/>
              </w:rPr>
              <w:t>,00 zł</w:t>
            </w:r>
          </w:p>
        </w:tc>
        <w:tc>
          <w:tcPr>
            <w:tcW w:w="1955" w:type="dxa"/>
          </w:tcPr>
          <w:p w14:paraId="110CB084" w14:textId="77777777" w:rsidR="00E73006" w:rsidRDefault="00E73006" w:rsidP="00E73006">
            <w:pPr>
              <w:widowControl w:val="0"/>
              <w:spacing w:line="360" w:lineRule="auto"/>
              <w:rPr>
                <w:rFonts w:eastAsia="Calibri" w:cstheme="minorHAnsi"/>
              </w:rPr>
            </w:pPr>
          </w:p>
          <w:p w14:paraId="4B906ED7" w14:textId="66CBF8C9" w:rsidR="0040738E" w:rsidRPr="0040738E" w:rsidRDefault="00142524" w:rsidP="00E73006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36</w:t>
            </w:r>
            <w:r w:rsidR="0040738E" w:rsidRPr="0040738E">
              <w:rPr>
                <w:rFonts w:eastAsia="Calibri" w:cstheme="minorHAnsi"/>
              </w:rPr>
              <w:t xml:space="preserve"> m-</w:t>
            </w:r>
            <w:proofErr w:type="spellStart"/>
            <w:r w:rsidR="0040738E" w:rsidRPr="0040738E">
              <w:rPr>
                <w:rFonts w:eastAsia="Calibri" w:cstheme="minorHAnsi"/>
              </w:rPr>
              <w:t>cy</w:t>
            </w:r>
            <w:proofErr w:type="spellEnd"/>
          </w:p>
        </w:tc>
      </w:tr>
      <w:tr w:rsidR="00142524" w:rsidRPr="0040738E" w14:paraId="485CED23" w14:textId="77777777" w:rsidTr="0040738E">
        <w:tc>
          <w:tcPr>
            <w:tcW w:w="914" w:type="dxa"/>
            <w:vAlign w:val="center"/>
          </w:tcPr>
          <w:p w14:paraId="0EB96A2F" w14:textId="4B4EC76A" w:rsidR="00142524" w:rsidRPr="0040738E" w:rsidRDefault="00142524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3</w:t>
            </w:r>
          </w:p>
        </w:tc>
        <w:tc>
          <w:tcPr>
            <w:tcW w:w="3871" w:type="dxa"/>
            <w:vAlign w:val="center"/>
          </w:tcPr>
          <w:p w14:paraId="146A655B" w14:textId="77777777" w:rsidR="00142524" w:rsidRPr="00142524" w:rsidRDefault="00142524" w:rsidP="00142524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142524">
              <w:rPr>
                <w:rFonts w:cstheme="minorHAnsi"/>
                <w:bCs/>
              </w:rPr>
              <w:t xml:space="preserve">Firma </w:t>
            </w:r>
            <w:proofErr w:type="spellStart"/>
            <w:r w:rsidRPr="00142524">
              <w:rPr>
                <w:rFonts w:cstheme="minorHAnsi"/>
                <w:bCs/>
              </w:rPr>
              <w:t>Wanicki</w:t>
            </w:r>
            <w:proofErr w:type="spellEnd"/>
            <w:r w:rsidRPr="00142524">
              <w:rPr>
                <w:rFonts w:cstheme="minorHAnsi"/>
                <w:bCs/>
              </w:rPr>
              <w:t xml:space="preserve"> Sp. z o. o.</w:t>
            </w:r>
          </w:p>
          <w:p w14:paraId="7A2B4903" w14:textId="50BF05CF" w:rsidR="00142524" w:rsidRPr="00142524" w:rsidRDefault="00142524" w:rsidP="00142524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142524">
              <w:rPr>
                <w:rFonts w:cstheme="minorHAnsi"/>
                <w:bCs/>
              </w:rPr>
              <w:t>Ul. Myślenicka 19 32-031 Mogilany</w:t>
            </w:r>
          </w:p>
        </w:tc>
        <w:tc>
          <w:tcPr>
            <w:tcW w:w="2322" w:type="dxa"/>
            <w:vAlign w:val="center"/>
          </w:tcPr>
          <w:p w14:paraId="699D0447" w14:textId="6899A0B8" w:rsidR="00142524" w:rsidRDefault="00E73006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473 712,85 zł </w:t>
            </w:r>
          </w:p>
        </w:tc>
        <w:tc>
          <w:tcPr>
            <w:tcW w:w="1955" w:type="dxa"/>
          </w:tcPr>
          <w:p w14:paraId="47BA124D" w14:textId="68B7AE19" w:rsidR="00142524" w:rsidRDefault="00E73006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36 m-</w:t>
            </w:r>
            <w:proofErr w:type="spellStart"/>
            <w:r>
              <w:rPr>
                <w:rFonts w:eastAsia="Calibri" w:cstheme="minorHAnsi"/>
              </w:rPr>
              <w:t>cy</w:t>
            </w:r>
            <w:proofErr w:type="spellEnd"/>
          </w:p>
        </w:tc>
      </w:tr>
    </w:tbl>
    <w:p w14:paraId="10027E9B" w14:textId="3CC53E67" w:rsidR="003767B8" w:rsidRPr="0040738E" w:rsidRDefault="003767B8" w:rsidP="0040738E">
      <w:pPr>
        <w:widowControl w:val="0"/>
        <w:spacing w:after="0" w:line="360" w:lineRule="auto"/>
        <w:jc w:val="center"/>
        <w:rPr>
          <w:rFonts w:eastAsia="Calibri" w:cstheme="minorHAnsi"/>
          <w:b/>
          <w:bCs/>
        </w:rPr>
      </w:pPr>
      <w:bookmarkStart w:id="0" w:name="_GoBack"/>
      <w:bookmarkEnd w:id="0"/>
    </w:p>
    <w:sectPr w:rsidR="003767B8" w:rsidRPr="0040738E" w:rsidSect="001342F7">
      <w:headerReference w:type="default" r:id="rId7"/>
      <w:pgSz w:w="11906" w:h="16838"/>
      <w:pgMar w:top="993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EEA6A8" w14:textId="77777777" w:rsidR="001152B0" w:rsidRDefault="001152B0" w:rsidP="001152B0">
      <w:pPr>
        <w:spacing w:after="0" w:line="240" w:lineRule="auto"/>
      </w:pPr>
      <w:r>
        <w:separator/>
      </w:r>
    </w:p>
  </w:endnote>
  <w:endnote w:type="continuationSeparator" w:id="0">
    <w:p w14:paraId="7C950490" w14:textId="77777777" w:rsidR="001152B0" w:rsidRDefault="001152B0" w:rsidP="00115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686901" w14:textId="77777777" w:rsidR="001152B0" w:rsidRDefault="001152B0" w:rsidP="001152B0">
      <w:pPr>
        <w:spacing w:after="0" w:line="240" w:lineRule="auto"/>
      </w:pPr>
      <w:r>
        <w:separator/>
      </w:r>
    </w:p>
  </w:footnote>
  <w:footnote w:type="continuationSeparator" w:id="0">
    <w:p w14:paraId="216BCC8C" w14:textId="77777777" w:rsidR="001152B0" w:rsidRDefault="001152B0" w:rsidP="00115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E98143" w14:textId="42224D66" w:rsidR="0040738E" w:rsidRDefault="0040738E">
    <w:pPr>
      <w:pStyle w:val="Nagwek"/>
    </w:pPr>
    <w:r>
      <w:rPr>
        <w:rFonts w:ascii="Cambria" w:hAnsi="Cambria"/>
        <w:b/>
        <w:bCs/>
      </w:rPr>
      <w:t>ZP.271.1.</w:t>
    </w:r>
    <w:r w:rsidR="00E73006">
      <w:rPr>
        <w:rFonts w:ascii="Cambria" w:hAnsi="Cambria"/>
        <w:b/>
        <w:bCs/>
      </w:rPr>
      <w:t>4</w:t>
    </w:r>
    <w:r w:rsidRPr="00FF42B5">
      <w:rPr>
        <w:rFonts w:ascii="Cambria" w:hAnsi="Cambria"/>
        <w:b/>
        <w:bCs/>
      </w:rPr>
      <w:t>.2022.AW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A4FFA"/>
    <w:multiLevelType w:val="hybridMultilevel"/>
    <w:tmpl w:val="BB8C6A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B1EF4"/>
    <w:multiLevelType w:val="hybridMultilevel"/>
    <w:tmpl w:val="44968D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MDc3NTI3N7AwtTBR0lEKTi0uzszPAykwqwUAvwYidywAAAA="/>
  </w:docVars>
  <w:rsids>
    <w:rsidRoot w:val="002D0A95"/>
    <w:rsid w:val="00080354"/>
    <w:rsid w:val="001152B0"/>
    <w:rsid w:val="001342F7"/>
    <w:rsid w:val="00142524"/>
    <w:rsid w:val="0016351E"/>
    <w:rsid w:val="001B142D"/>
    <w:rsid w:val="0020799D"/>
    <w:rsid w:val="00270BFF"/>
    <w:rsid w:val="002758F2"/>
    <w:rsid w:val="002D0A95"/>
    <w:rsid w:val="002D686B"/>
    <w:rsid w:val="0031303C"/>
    <w:rsid w:val="00326186"/>
    <w:rsid w:val="00335FBD"/>
    <w:rsid w:val="0035035F"/>
    <w:rsid w:val="003767B8"/>
    <w:rsid w:val="00381E28"/>
    <w:rsid w:val="003D5ACC"/>
    <w:rsid w:val="0040738E"/>
    <w:rsid w:val="00442BC7"/>
    <w:rsid w:val="00451108"/>
    <w:rsid w:val="004864DA"/>
    <w:rsid w:val="004B24B9"/>
    <w:rsid w:val="004C5A24"/>
    <w:rsid w:val="004D476F"/>
    <w:rsid w:val="00531F4F"/>
    <w:rsid w:val="00534E9B"/>
    <w:rsid w:val="005A23CA"/>
    <w:rsid w:val="00612225"/>
    <w:rsid w:val="00614FCD"/>
    <w:rsid w:val="00626C02"/>
    <w:rsid w:val="007A19B8"/>
    <w:rsid w:val="008415A2"/>
    <w:rsid w:val="00854DEE"/>
    <w:rsid w:val="008600FC"/>
    <w:rsid w:val="00874A33"/>
    <w:rsid w:val="008E7063"/>
    <w:rsid w:val="009120FA"/>
    <w:rsid w:val="00916451"/>
    <w:rsid w:val="00974AF3"/>
    <w:rsid w:val="00986A01"/>
    <w:rsid w:val="009F23B3"/>
    <w:rsid w:val="009F4875"/>
    <w:rsid w:val="00A002F8"/>
    <w:rsid w:val="00A56EF0"/>
    <w:rsid w:val="00AC3261"/>
    <w:rsid w:val="00AD543C"/>
    <w:rsid w:val="00AE023D"/>
    <w:rsid w:val="00AE0A78"/>
    <w:rsid w:val="00B27A72"/>
    <w:rsid w:val="00B773A2"/>
    <w:rsid w:val="00C3227B"/>
    <w:rsid w:val="00C3769C"/>
    <w:rsid w:val="00CA0CEE"/>
    <w:rsid w:val="00D2259C"/>
    <w:rsid w:val="00D63961"/>
    <w:rsid w:val="00D84305"/>
    <w:rsid w:val="00DC020A"/>
    <w:rsid w:val="00E06C72"/>
    <w:rsid w:val="00E35DF5"/>
    <w:rsid w:val="00E73006"/>
    <w:rsid w:val="00ED424D"/>
    <w:rsid w:val="00F6106F"/>
    <w:rsid w:val="00FB250F"/>
    <w:rsid w:val="00FF4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70F6B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8E70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rsid w:val="00A56E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16451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1152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152B0"/>
  </w:style>
  <w:style w:type="paragraph" w:styleId="Stopka">
    <w:name w:val="footer"/>
    <w:basedOn w:val="Normalny"/>
    <w:link w:val="StopkaZnak"/>
    <w:uiPriority w:val="99"/>
    <w:unhideWhenUsed/>
    <w:rsid w:val="001152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152B0"/>
  </w:style>
  <w:style w:type="paragraph" w:customStyle="1" w:styleId="Default">
    <w:name w:val="Default"/>
    <w:rsid w:val="00E7300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83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388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32750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1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77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512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878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29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7373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83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"Piotr Mikuszewski" &lt;p.mikuszewski@interbroker.pl&gt;</dc:creator>
  <cp:lastModifiedBy>Agnieszka Winczewska</cp:lastModifiedBy>
  <cp:revision>2</cp:revision>
  <cp:lastPrinted>2021-11-12T13:19:00Z</cp:lastPrinted>
  <dcterms:created xsi:type="dcterms:W3CDTF">2022-02-03T12:00:00Z</dcterms:created>
  <dcterms:modified xsi:type="dcterms:W3CDTF">2022-02-03T12:00:00Z</dcterms:modified>
</cp:coreProperties>
</file>